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D96E8" w14:textId="7F3DC6AB" w:rsidR="007E48C1" w:rsidRPr="007E5138" w:rsidRDefault="007040BB">
      <w:pPr>
        <w:rPr>
          <w:color w:val="9437FF"/>
        </w:rPr>
      </w:pPr>
      <w:r w:rsidRPr="007E5138">
        <w:rPr>
          <w:noProof/>
          <w:color w:val="9437FF"/>
        </w:rPr>
        <w:t>[Insert Logo</w:t>
      </w:r>
      <w:r w:rsidR="007E5138">
        <w:rPr>
          <w:noProof/>
          <w:color w:val="9437FF"/>
        </w:rPr>
        <w:t xml:space="preserve"> or headletter</w:t>
      </w:r>
      <w:r w:rsidRPr="007E5138">
        <w:rPr>
          <w:noProof/>
          <w:color w:val="9437FF"/>
        </w:rPr>
        <w:t>]</w:t>
      </w:r>
    </w:p>
    <w:p w14:paraId="650773DE" w14:textId="71E557F3" w:rsidR="007E48C1" w:rsidRPr="00980E70" w:rsidRDefault="00E71EA5">
      <w:r w:rsidRPr="00980E70">
        <w:fldChar w:fldCharType="begin"/>
      </w:r>
      <w:r w:rsidRPr="00980E70">
        <w:instrText xml:space="preserve"> DATE \@ "dddd, MMMM d, yyyy" </w:instrText>
      </w:r>
      <w:r w:rsidRPr="00980E70">
        <w:fldChar w:fldCharType="separate"/>
      </w:r>
      <w:r w:rsidR="00621372">
        <w:rPr>
          <w:noProof/>
        </w:rPr>
        <w:t>Thursday, August 21, 2025</w:t>
      </w:r>
      <w:r w:rsidRPr="00980E70">
        <w:fldChar w:fldCharType="end"/>
      </w:r>
      <w:r w:rsidRPr="00980E70">
        <w:t xml:space="preserve"> </w:t>
      </w:r>
    </w:p>
    <w:p w14:paraId="548F0EBF" w14:textId="5CFF94E0" w:rsidR="007E48C1" w:rsidRPr="00980E70" w:rsidRDefault="007E48C1">
      <w:pPr>
        <w:rPr>
          <w:color w:val="9437FF"/>
          <w:sz w:val="32"/>
          <w:szCs w:val="32"/>
        </w:rPr>
      </w:pPr>
      <w:r w:rsidRPr="00980E70">
        <w:rPr>
          <w:color w:val="9437FF"/>
          <w:sz w:val="32"/>
          <w:szCs w:val="32"/>
        </w:rPr>
        <w:t xml:space="preserve">[Company Legal Name] </w:t>
      </w:r>
      <w:r w:rsidR="00056180" w:rsidRPr="00980E70">
        <w:rPr>
          <w:color w:val="9437FF"/>
          <w:sz w:val="32"/>
          <w:szCs w:val="32"/>
        </w:rPr>
        <w:br/>
      </w:r>
      <w:r w:rsidRPr="00980E70">
        <w:rPr>
          <w:color w:val="9437FF"/>
          <w:sz w:val="24"/>
          <w:szCs w:val="24"/>
        </w:rPr>
        <w:t>[Company’s Registered Address]</w:t>
      </w:r>
      <w:r w:rsidRPr="00980E70">
        <w:rPr>
          <w:color w:val="9437FF"/>
          <w:sz w:val="32"/>
          <w:szCs w:val="32"/>
        </w:rPr>
        <w:t xml:space="preserve"> </w:t>
      </w:r>
    </w:p>
    <w:p w14:paraId="04643589" w14:textId="136677C1" w:rsidR="007E48C1" w:rsidRPr="007E5138" w:rsidRDefault="007E48C1"/>
    <w:p w14:paraId="5D0CD651" w14:textId="715637F9" w:rsidR="007E48C1" w:rsidRPr="00980E70" w:rsidRDefault="007E48C1">
      <w:pPr>
        <w:rPr>
          <w:sz w:val="20"/>
          <w:szCs w:val="20"/>
        </w:rPr>
      </w:pPr>
      <w:r w:rsidRPr="00980E70">
        <w:rPr>
          <w:sz w:val="20"/>
          <w:szCs w:val="20"/>
        </w:rPr>
        <w:t>To whom it may concern:</w:t>
      </w:r>
    </w:p>
    <w:p w14:paraId="754160BB" w14:textId="3FD56736" w:rsidR="00056180" w:rsidRPr="00980E70" w:rsidRDefault="00056180" w:rsidP="00056180">
      <w:pPr>
        <w:rPr>
          <w:color w:val="9437FF"/>
          <w:sz w:val="20"/>
          <w:szCs w:val="20"/>
        </w:rPr>
      </w:pPr>
      <w:r w:rsidRPr="00980E70">
        <w:rPr>
          <w:sz w:val="20"/>
          <w:szCs w:val="20"/>
        </w:rPr>
        <w:t>Here is the ownership structure and Ultimate Beneficiary Owners</w:t>
      </w:r>
      <w:r w:rsidR="007E5138" w:rsidRPr="00980E70">
        <w:rPr>
          <w:sz w:val="20"/>
          <w:szCs w:val="20"/>
        </w:rPr>
        <w:t xml:space="preserve">/Shareholders </w:t>
      </w:r>
      <w:r w:rsidRPr="00980E70">
        <w:rPr>
          <w:color w:val="9437FF"/>
          <w:sz w:val="20"/>
          <w:szCs w:val="20"/>
        </w:rPr>
        <w:t>of [Company Legal Name]: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:rsidRPr="00980E70" w14:paraId="2FA7A187" w14:textId="77777777" w:rsidTr="00980E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6828CD42" w14:textId="77777777" w:rsidR="00056180" w:rsidRPr="00980E70" w:rsidRDefault="00056180" w:rsidP="00FE0024">
            <w:pPr>
              <w:rPr>
                <w:b w:val="0"/>
                <w:bCs w:val="0"/>
                <w:sz w:val="20"/>
                <w:szCs w:val="20"/>
              </w:rPr>
            </w:pPr>
            <w:r w:rsidRPr="00980E70">
              <w:rPr>
                <w:sz w:val="20"/>
                <w:szCs w:val="20"/>
              </w:rPr>
              <w:t>Ultimate Beneficiary Owner(s)</w:t>
            </w:r>
          </w:p>
        </w:tc>
        <w:tc>
          <w:tcPr>
            <w:tcW w:w="4675" w:type="dxa"/>
          </w:tcPr>
          <w:p w14:paraId="00574967" w14:textId="7AB731A6" w:rsidR="00056180" w:rsidRPr="00980E70" w:rsidRDefault="00056180" w:rsidP="00FE00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980E70">
              <w:rPr>
                <w:sz w:val="20"/>
                <w:szCs w:val="20"/>
              </w:rPr>
              <w:t>Percentage Owned</w:t>
            </w:r>
            <w:r w:rsidR="007E5138" w:rsidRPr="00980E70">
              <w:rPr>
                <w:sz w:val="20"/>
                <w:szCs w:val="20"/>
              </w:rPr>
              <w:t xml:space="preserve"> (More than 10%)</w:t>
            </w:r>
          </w:p>
        </w:tc>
      </w:tr>
      <w:tr w:rsidR="00056180" w:rsidRPr="00980E70" w14:paraId="472EB102" w14:textId="77777777" w:rsidTr="00980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EC78DB" w14:textId="1ED638DB" w:rsidR="00056180" w:rsidRPr="00980E70" w:rsidRDefault="00056180" w:rsidP="00FE0024">
            <w:pPr>
              <w:rPr>
                <w:color w:val="9437FF"/>
                <w:sz w:val="20"/>
                <w:szCs w:val="20"/>
              </w:rPr>
            </w:pPr>
            <w:r w:rsidRPr="00980E70">
              <w:rPr>
                <w:color w:val="9437FF"/>
                <w:sz w:val="20"/>
                <w:szCs w:val="20"/>
              </w:rPr>
              <w:t>[</w:t>
            </w:r>
            <w:r w:rsidR="00621372">
              <w:rPr>
                <w:color w:val="9437FF"/>
                <w:sz w:val="20"/>
                <w:szCs w:val="20"/>
              </w:rPr>
              <w:t xml:space="preserve">FULL LEGAL </w:t>
            </w:r>
            <w:r w:rsidRPr="00980E70">
              <w:rPr>
                <w:color w:val="9437FF"/>
                <w:sz w:val="20"/>
                <w:szCs w:val="20"/>
              </w:rPr>
              <w:t>Name</w:t>
            </w:r>
            <w:r w:rsidR="00621372">
              <w:rPr>
                <w:color w:val="9437FF"/>
                <w:sz w:val="20"/>
                <w:szCs w:val="20"/>
              </w:rPr>
              <w:t xml:space="preserve"> – FIRST, MIDDLE, LAST</w:t>
            </w:r>
            <w:r w:rsidRPr="00980E70">
              <w:rPr>
                <w:color w:val="9437FF"/>
                <w:sz w:val="20"/>
                <w:szCs w:val="20"/>
              </w:rPr>
              <w:t>]</w:t>
            </w:r>
          </w:p>
        </w:tc>
        <w:tc>
          <w:tcPr>
            <w:tcW w:w="4675" w:type="dxa"/>
          </w:tcPr>
          <w:p w14:paraId="26E5565B" w14:textId="0C82940E" w:rsidR="00056180" w:rsidRPr="00980E70" w:rsidRDefault="00056180" w:rsidP="00FE0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437FF"/>
                <w:sz w:val="20"/>
                <w:szCs w:val="20"/>
              </w:rPr>
            </w:pPr>
            <w:r w:rsidRPr="00980E70">
              <w:rPr>
                <w:color w:val="9437FF"/>
                <w:sz w:val="20"/>
                <w:szCs w:val="20"/>
              </w:rPr>
              <w:t>[ x %]</w:t>
            </w:r>
          </w:p>
        </w:tc>
      </w:tr>
    </w:tbl>
    <w:p w14:paraId="7A65E1F4" w14:textId="319A563C" w:rsidR="007E48C1" w:rsidRPr="00980E70" w:rsidRDefault="007E48C1">
      <w:pPr>
        <w:rPr>
          <w:sz w:val="20"/>
          <w:szCs w:val="20"/>
        </w:rPr>
      </w:pPr>
    </w:p>
    <w:p w14:paraId="1148F15C" w14:textId="1B00262C" w:rsidR="00056180" w:rsidRPr="00980E70" w:rsidRDefault="00056180" w:rsidP="00056180">
      <w:pPr>
        <w:jc w:val="center"/>
        <w:rPr>
          <w:b/>
          <w:bCs/>
          <w:sz w:val="24"/>
          <w:szCs w:val="24"/>
          <w:u w:val="single"/>
        </w:rPr>
      </w:pPr>
      <w:r w:rsidRPr="00980E70">
        <w:rPr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660288" behindDoc="0" locked="0" layoutInCell="1" allowOverlap="1" wp14:anchorId="365FFF2F" wp14:editId="21666777">
            <wp:simplePos x="0" y="0"/>
            <wp:positionH relativeFrom="column">
              <wp:posOffset>63500</wp:posOffset>
            </wp:positionH>
            <wp:positionV relativeFrom="paragraph">
              <wp:posOffset>295275</wp:posOffset>
            </wp:positionV>
            <wp:extent cx="5803900" cy="2209800"/>
            <wp:effectExtent l="0" t="38100" r="0" b="76200"/>
            <wp:wrapTopAndBottom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0E70">
        <w:rPr>
          <w:b/>
          <w:bCs/>
          <w:sz w:val="24"/>
          <w:szCs w:val="24"/>
          <w:u w:val="single"/>
        </w:rPr>
        <w:t>Company Ownership Structure</w:t>
      </w:r>
    </w:p>
    <w:p w14:paraId="6FC5236C" w14:textId="78ECE456" w:rsidR="00056180" w:rsidRPr="007E5138" w:rsidRDefault="00056180" w:rsidP="00056180">
      <w:pPr>
        <w:jc w:val="center"/>
        <w:rPr>
          <w:u w:val="single"/>
        </w:rPr>
      </w:pPr>
    </w:p>
    <w:p w14:paraId="204B1B41" w14:textId="77777777" w:rsidR="00703CFE" w:rsidRPr="00980E70" w:rsidRDefault="00056180" w:rsidP="00703CFE">
      <w:pPr>
        <w:rPr>
          <w:color w:val="9437FF"/>
          <w:sz w:val="20"/>
          <w:szCs w:val="20"/>
        </w:rPr>
      </w:pPr>
      <w:r w:rsidRPr="00980E70">
        <w:rPr>
          <w:sz w:val="20"/>
          <w:szCs w:val="20"/>
        </w:rPr>
        <w:t xml:space="preserve">Here is the list of current Directors of </w:t>
      </w:r>
      <w:r w:rsidR="00703CFE" w:rsidRPr="00980E70">
        <w:rPr>
          <w:color w:val="9437FF"/>
          <w:sz w:val="20"/>
          <w:szCs w:val="20"/>
        </w:rPr>
        <w:t>[Company Legal Name]: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:rsidRPr="00980E70" w14:paraId="78C560E1" w14:textId="77777777" w:rsidTr="00980E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0715BFE0" w14:textId="77777777" w:rsidR="00056180" w:rsidRPr="00980E70" w:rsidRDefault="00056180" w:rsidP="00FE0024">
            <w:pPr>
              <w:rPr>
                <w:b w:val="0"/>
                <w:bCs w:val="0"/>
                <w:sz w:val="20"/>
                <w:szCs w:val="20"/>
              </w:rPr>
            </w:pPr>
            <w:r w:rsidRPr="00980E70">
              <w:rPr>
                <w:sz w:val="20"/>
                <w:szCs w:val="20"/>
              </w:rPr>
              <w:t>Name</w:t>
            </w:r>
          </w:p>
        </w:tc>
        <w:tc>
          <w:tcPr>
            <w:tcW w:w="4675" w:type="dxa"/>
          </w:tcPr>
          <w:p w14:paraId="686EABE5" w14:textId="77777777" w:rsidR="00056180" w:rsidRPr="00980E70" w:rsidRDefault="00056180" w:rsidP="00FE00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980E70">
              <w:rPr>
                <w:sz w:val="20"/>
                <w:szCs w:val="20"/>
              </w:rPr>
              <w:t>Title</w:t>
            </w:r>
          </w:p>
        </w:tc>
      </w:tr>
      <w:tr w:rsidR="00056180" w:rsidRPr="00980E70" w14:paraId="26645B79" w14:textId="77777777" w:rsidTr="00980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229F22" w14:textId="1135FF7A" w:rsidR="00056180" w:rsidRPr="00980E70" w:rsidRDefault="00056180" w:rsidP="00FE0024">
            <w:pPr>
              <w:rPr>
                <w:sz w:val="20"/>
                <w:szCs w:val="20"/>
              </w:rPr>
            </w:pPr>
            <w:r w:rsidRPr="00980E70">
              <w:rPr>
                <w:sz w:val="20"/>
                <w:szCs w:val="20"/>
              </w:rPr>
              <w:t>[</w:t>
            </w:r>
            <w:r w:rsidR="00621372">
              <w:rPr>
                <w:color w:val="9437FF"/>
                <w:sz w:val="20"/>
                <w:szCs w:val="20"/>
              </w:rPr>
              <w:t>FULL</w:t>
            </w:r>
            <w:r w:rsidR="00621372">
              <w:rPr>
                <w:color w:val="9437FF"/>
                <w:sz w:val="20"/>
                <w:szCs w:val="20"/>
              </w:rPr>
              <w:t xml:space="preserve"> legal name – first, middle last</w:t>
            </w:r>
            <w:r w:rsidRPr="00980E70">
              <w:rPr>
                <w:sz w:val="20"/>
                <w:szCs w:val="20"/>
              </w:rPr>
              <w:t>]</w:t>
            </w:r>
          </w:p>
        </w:tc>
        <w:tc>
          <w:tcPr>
            <w:tcW w:w="4675" w:type="dxa"/>
          </w:tcPr>
          <w:p w14:paraId="163FBDE3" w14:textId="4A72AE23" w:rsidR="00056180" w:rsidRPr="00980E70" w:rsidRDefault="00056180" w:rsidP="00FE0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437FF"/>
                <w:sz w:val="20"/>
                <w:szCs w:val="20"/>
              </w:rPr>
            </w:pPr>
            <w:r w:rsidRPr="00980E70">
              <w:rPr>
                <w:color w:val="9437FF"/>
                <w:sz w:val="20"/>
                <w:szCs w:val="20"/>
              </w:rPr>
              <w:t>[Title]</w:t>
            </w:r>
          </w:p>
        </w:tc>
      </w:tr>
      <w:tr w:rsidR="00980E70" w:rsidRPr="00980E70" w14:paraId="32C84159" w14:textId="77777777" w:rsidTr="00980E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4C2C35" w14:textId="36B0F68D" w:rsidR="00980E70" w:rsidRPr="00980E70" w:rsidRDefault="00980E70" w:rsidP="00FE0024">
            <w:pPr>
              <w:rPr>
                <w:sz w:val="20"/>
                <w:szCs w:val="20"/>
              </w:rPr>
            </w:pPr>
            <w:r w:rsidRPr="00980E70">
              <w:rPr>
                <w:sz w:val="20"/>
                <w:szCs w:val="20"/>
              </w:rPr>
              <w:t>[</w:t>
            </w:r>
            <w:r w:rsidR="00621372">
              <w:rPr>
                <w:color w:val="9437FF"/>
                <w:sz w:val="20"/>
                <w:szCs w:val="20"/>
              </w:rPr>
              <w:t>FULL legal name – first, middle last</w:t>
            </w:r>
            <w:r w:rsidRPr="00980E70">
              <w:rPr>
                <w:sz w:val="20"/>
                <w:szCs w:val="20"/>
              </w:rPr>
              <w:t>]</w:t>
            </w:r>
          </w:p>
        </w:tc>
        <w:tc>
          <w:tcPr>
            <w:tcW w:w="4675" w:type="dxa"/>
          </w:tcPr>
          <w:p w14:paraId="0648D2B6" w14:textId="6391302B" w:rsidR="00980E70" w:rsidRPr="00980E70" w:rsidRDefault="00980E70" w:rsidP="00FE0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437FF"/>
                <w:sz w:val="20"/>
                <w:szCs w:val="20"/>
              </w:rPr>
            </w:pPr>
            <w:r w:rsidRPr="00980E70">
              <w:rPr>
                <w:color w:val="9437FF"/>
                <w:sz w:val="20"/>
                <w:szCs w:val="20"/>
              </w:rPr>
              <w:t>[Title]</w:t>
            </w:r>
          </w:p>
        </w:tc>
      </w:tr>
      <w:tr w:rsidR="00980E70" w:rsidRPr="00980E70" w14:paraId="7FBA5187" w14:textId="77777777" w:rsidTr="00980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3BE77D" w14:textId="4CB1BC90" w:rsidR="00980E70" w:rsidRPr="00980E70" w:rsidRDefault="00980E70" w:rsidP="00FE0024">
            <w:pPr>
              <w:rPr>
                <w:sz w:val="20"/>
                <w:szCs w:val="20"/>
              </w:rPr>
            </w:pPr>
            <w:r w:rsidRPr="00980E70">
              <w:rPr>
                <w:sz w:val="20"/>
                <w:szCs w:val="20"/>
              </w:rPr>
              <w:t>[</w:t>
            </w:r>
            <w:r w:rsidR="00621372">
              <w:rPr>
                <w:color w:val="9437FF"/>
                <w:sz w:val="20"/>
                <w:szCs w:val="20"/>
              </w:rPr>
              <w:t>FULL legal name – first, middle last</w:t>
            </w:r>
            <w:r w:rsidRPr="00980E70">
              <w:rPr>
                <w:sz w:val="20"/>
                <w:szCs w:val="20"/>
              </w:rPr>
              <w:t>]</w:t>
            </w:r>
          </w:p>
        </w:tc>
        <w:tc>
          <w:tcPr>
            <w:tcW w:w="4675" w:type="dxa"/>
          </w:tcPr>
          <w:p w14:paraId="612C68B8" w14:textId="53F1D323" w:rsidR="00980E70" w:rsidRPr="00980E70" w:rsidRDefault="00980E70" w:rsidP="00FE0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437FF"/>
                <w:sz w:val="20"/>
                <w:szCs w:val="20"/>
              </w:rPr>
            </w:pPr>
            <w:r w:rsidRPr="00980E70">
              <w:rPr>
                <w:color w:val="9437FF"/>
                <w:sz w:val="20"/>
                <w:szCs w:val="20"/>
              </w:rPr>
              <w:t>[Title]</w:t>
            </w:r>
          </w:p>
        </w:tc>
      </w:tr>
    </w:tbl>
    <w:p w14:paraId="7315F8A9" w14:textId="77777777" w:rsidR="00056180" w:rsidRPr="00980E70" w:rsidRDefault="00056180" w:rsidP="00056180">
      <w:pPr>
        <w:rPr>
          <w:sz w:val="20"/>
          <w:szCs w:val="20"/>
        </w:rPr>
      </w:pPr>
    </w:p>
    <w:p w14:paraId="43BF8981" w14:textId="6BDE28DF" w:rsidR="00056180" w:rsidRPr="00980E70" w:rsidRDefault="00056180" w:rsidP="00056180">
      <w:pPr>
        <w:rPr>
          <w:sz w:val="20"/>
          <w:szCs w:val="20"/>
        </w:rPr>
      </w:pPr>
      <w:r w:rsidRPr="00980E70">
        <w:rPr>
          <w:sz w:val="20"/>
          <w:szCs w:val="20"/>
        </w:rPr>
        <w:t xml:space="preserve">Kind regards, </w:t>
      </w:r>
    </w:p>
    <w:p w14:paraId="260B0084" w14:textId="77777777" w:rsidR="00056180" w:rsidRPr="00980E70" w:rsidRDefault="00056180" w:rsidP="00056180">
      <w:pPr>
        <w:rPr>
          <w:color w:val="9437FF"/>
          <w:sz w:val="20"/>
          <w:szCs w:val="20"/>
        </w:rPr>
      </w:pPr>
      <w:r w:rsidRPr="00980E70">
        <w:rPr>
          <w:color w:val="9437FF"/>
          <w:sz w:val="20"/>
          <w:szCs w:val="20"/>
        </w:rPr>
        <w:t>[Insert Signature]</w:t>
      </w:r>
    </w:p>
    <w:p w14:paraId="0F1F9BF3" w14:textId="77777777" w:rsidR="00056180" w:rsidRPr="00980E70" w:rsidRDefault="00056180" w:rsidP="00056180">
      <w:pPr>
        <w:rPr>
          <w:color w:val="9437FF"/>
          <w:sz w:val="20"/>
          <w:szCs w:val="20"/>
        </w:rPr>
      </w:pPr>
    </w:p>
    <w:p w14:paraId="3300AC0E" w14:textId="3BDB8D65" w:rsidR="00056180" w:rsidRPr="00980E70" w:rsidRDefault="00056180" w:rsidP="00703CFE">
      <w:pPr>
        <w:rPr>
          <w:color w:val="9437FF"/>
          <w:sz w:val="20"/>
          <w:szCs w:val="20"/>
          <w:u w:val="single"/>
        </w:rPr>
      </w:pPr>
      <w:r w:rsidRPr="00980E70">
        <w:rPr>
          <w:color w:val="9437FF"/>
          <w:sz w:val="20"/>
          <w:szCs w:val="20"/>
        </w:rPr>
        <w:t>[Name]</w:t>
      </w:r>
      <w:r w:rsidRPr="00980E70">
        <w:rPr>
          <w:color w:val="9437FF"/>
          <w:sz w:val="20"/>
          <w:szCs w:val="20"/>
        </w:rPr>
        <w:br/>
        <w:t>[Title]</w:t>
      </w:r>
    </w:p>
    <w:sectPr w:rsidR="00056180" w:rsidRPr="00980E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C0MDOxMDa0NDNT0lEKTi0uzszPAykwrAUAJYx2PiwAAAA="/>
  </w:docVars>
  <w:rsids>
    <w:rsidRoot w:val="007E48C1"/>
    <w:rsid w:val="00056180"/>
    <w:rsid w:val="001F354C"/>
    <w:rsid w:val="004E7A14"/>
    <w:rsid w:val="00621372"/>
    <w:rsid w:val="00703CFE"/>
    <w:rsid w:val="007040BB"/>
    <w:rsid w:val="007E48C1"/>
    <w:rsid w:val="007E5138"/>
    <w:rsid w:val="008141F6"/>
    <w:rsid w:val="00980E70"/>
    <w:rsid w:val="00C844B9"/>
    <w:rsid w:val="00D62DA0"/>
    <w:rsid w:val="00E71EA5"/>
    <w:rsid w:val="00FB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047F7"/>
  <w15:chartTrackingRefBased/>
  <w15:docId w15:val="{B29282BD-9565-498F-A179-9C28DDE26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4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980E7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02F1AC0-63DF-4151-932F-8A6039DAFAA9}" type="doc">
      <dgm:prSet loTypeId="urn:microsoft.com/office/officeart/2005/8/layout/orgChart1" loCatId="hierarchy" qsTypeId="urn:microsoft.com/office/officeart/2005/8/quickstyle/simple5" qsCatId="simple" csTypeId="urn:microsoft.com/office/officeart/2005/8/colors/accent1_1" csCatId="accent1" phldr="1"/>
      <dgm:spPr/>
      <dgm:t>
        <a:bodyPr/>
        <a:lstStyle/>
        <a:p>
          <a:endParaRPr lang="en-US"/>
        </a:p>
      </dgm:t>
    </dgm:pt>
    <dgm:pt modelId="{98507006-F492-433A-AE46-CCC950F04B1A}">
      <dgm:prSet phldrT="[Text]" custT="1"/>
      <dgm:spPr/>
      <dgm:t>
        <a:bodyPr/>
        <a:lstStyle/>
        <a:p>
          <a:pPr algn="ctr"/>
          <a:r>
            <a:rPr lang="en-US" sz="1100">
              <a:solidFill>
                <a:srgbClr val="9437FF"/>
              </a:solidFill>
            </a:rPr>
            <a:t>[Company Legal Name] </a:t>
          </a:r>
        </a:p>
      </dgm:t>
    </dgm:pt>
    <dgm:pt modelId="{B5ACB7A5-C31F-4CEF-B0F9-ECC50539C186}" type="parTrans" cxnId="{7CA37F8E-D903-4023-B900-548A13D01329}">
      <dgm:prSet/>
      <dgm:spPr/>
      <dgm:t>
        <a:bodyPr/>
        <a:lstStyle/>
        <a:p>
          <a:pPr algn="ctr"/>
          <a:endParaRPr lang="en-US" sz="1400"/>
        </a:p>
      </dgm:t>
    </dgm:pt>
    <dgm:pt modelId="{4FC36F55-560A-45E0-8ABF-B042CB09D43F}" type="sibTrans" cxnId="{7CA37F8E-D903-4023-B900-548A13D01329}">
      <dgm:prSet/>
      <dgm:spPr/>
      <dgm:t>
        <a:bodyPr/>
        <a:lstStyle/>
        <a:p>
          <a:pPr algn="ctr"/>
          <a:endParaRPr lang="en-US" sz="1400"/>
        </a:p>
      </dgm:t>
    </dgm:pt>
    <dgm:pt modelId="{1ED44123-828E-416B-9915-737510BAD190}">
      <dgm:prSet phldrT="[Text]" custT="1"/>
      <dgm:spPr/>
      <dgm:t>
        <a:bodyPr/>
        <a:lstStyle/>
        <a:p>
          <a:pPr algn="ctr"/>
          <a:r>
            <a:rPr lang="en-US" sz="1100">
              <a:solidFill>
                <a:srgbClr val="9437FF"/>
              </a:solidFill>
            </a:rPr>
            <a:t>[Company Legal Name] </a:t>
          </a:r>
        </a:p>
        <a:p>
          <a:pPr algn="ctr"/>
          <a:r>
            <a:rPr lang="en-US" sz="1100">
              <a:solidFill>
                <a:srgbClr val="9437FF"/>
              </a:solidFill>
            </a:rPr>
            <a:t>X %</a:t>
          </a:r>
        </a:p>
      </dgm:t>
    </dgm:pt>
    <dgm:pt modelId="{9DBD7726-5C3C-463A-87C0-548A409D3FC6}" type="parTrans" cxnId="{B90957E7-71D7-4CFA-8042-44F30204E2C5}">
      <dgm:prSet custT="1"/>
      <dgm:spPr/>
      <dgm:t>
        <a:bodyPr/>
        <a:lstStyle/>
        <a:p>
          <a:pPr algn="ctr"/>
          <a:endParaRPr lang="en-US" sz="300"/>
        </a:p>
      </dgm:t>
    </dgm:pt>
    <dgm:pt modelId="{46D3BCBB-E062-4985-BA38-EDEBB4618EEC}" type="sibTrans" cxnId="{B90957E7-71D7-4CFA-8042-44F30204E2C5}">
      <dgm:prSet/>
      <dgm:spPr/>
      <dgm:t>
        <a:bodyPr/>
        <a:lstStyle/>
        <a:p>
          <a:pPr algn="ctr"/>
          <a:endParaRPr lang="en-US" sz="1400"/>
        </a:p>
      </dgm:t>
    </dgm:pt>
    <dgm:pt modelId="{69E31D2A-E34E-4179-9003-10C51FC82804}">
      <dgm:prSet phldrT="[Text]" custT="1"/>
      <dgm:spPr/>
      <dgm:t>
        <a:bodyPr/>
        <a:lstStyle/>
        <a:p>
          <a:pPr algn="ctr"/>
          <a:r>
            <a:rPr lang="en-US" sz="1100">
              <a:solidFill>
                <a:srgbClr val="9437FF"/>
              </a:solidFill>
            </a:rPr>
            <a:t>[Owner]</a:t>
          </a:r>
        </a:p>
        <a:p>
          <a:pPr algn="ctr"/>
          <a:r>
            <a:rPr lang="en-US" sz="1100">
              <a:solidFill>
                <a:srgbClr val="9437FF"/>
              </a:solidFill>
            </a:rPr>
            <a:t>X %</a:t>
          </a:r>
        </a:p>
      </dgm:t>
    </dgm:pt>
    <dgm:pt modelId="{D91A894F-51A3-4388-A1ED-A340510A93E2}" type="parTrans" cxnId="{56E48671-FF7A-4C26-8078-880EB96E4E2F}">
      <dgm:prSet custT="1"/>
      <dgm:spPr/>
      <dgm:t>
        <a:bodyPr/>
        <a:lstStyle/>
        <a:p>
          <a:pPr algn="ctr"/>
          <a:endParaRPr lang="en-US" sz="300"/>
        </a:p>
      </dgm:t>
    </dgm:pt>
    <dgm:pt modelId="{737E277D-C139-40F2-B3C4-564F298C4D5D}" type="sibTrans" cxnId="{56E48671-FF7A-4C26-8078-880EB96E4E2F}">
      <dgm:prSet/>
      <dgm:spPr/>
      <dgm:t>
        <a:bodyPr/>
        <a:lstStyle/>
        <a:p>
          <a:pPr algn="ctr"/>
          <a:endParaRPr lang="en-US" sz="1400"/>
        </a:p>
      </dgm:t>
    </dgm:pt>
    <dgm:pt modelId="{501B2CB5-D938-44B9-A293-4DE8CDB3EFB3}">
      <dgm:prSet phldrT="[Text]" custT="1"/>
      <dgm:spPr/>
      <dgm:t>
        <a:bodyPr/>
        <a:lstStyle/>
        <a:p>
          <a:pPr algn="ctr"/>
          <a:r>
            <a:rPr lang="en-US" sz="1100">
              <a:solidFill>
                <a:srgbClr val="9437FF"/>
              </a:solidFill>
            </a:rPr>
            <a:t>[Company Legal Name] </a:t>
          </a:r>
        </a:p>
        <a:p>
          <a:pPr algn="ctr"/>
          <a:r>
            <a:rPr lang="en-US" sz="1100">
              <a:solidFill>
                <a:srgbClr val="9437FF"/>
              </a:solidFill>
            </a:rPr>
            <a:t>X %</a:t>
          </a:r>
        </a:p>
      </dgm:t>
    </dgm:pt>
    <dgm:pt modelId="{6E8F3691-027E-438E-97C7-FB23FE6E49BF}" type="parTrans" cxnId="{3F001B35-D5EC-409F-BACE-CAA8904CEDEA}">
      <dgm:prSet custT="1"/>
      <dgm:spPr/>
      <dgm:t>
        <a:bodyPr/>
        <a:lstStyle/>
        <a:p>
          <a:pPr algn="ctr"/>
          <a:endParaRPr lang="en-US" sz="300"/>
        </a:p>
      </dgm:t>
    </dgm:pt>
    <dgm:pt modelId="{F9E82FDA-078E-4C58-BEAE-511B4366F379}" type="sibTrans" cxnId="{3F001B35-D5EC-409F-BACE-CAA8904CEDEA}">
      <dgm:prSet/>
      <dgm:spPr/>
      <dgm:t>
        <a:bodyPr/>
        <a:lstStyle/>
        <a:p>
          <a:pPr algn="ctr"/>
          <a:endParaRPr lang="en-US" sz="1400"/>
        </a:p>
      </dgm:t>
    </dgm:pt>
    <dgm:pt modelId="{F0E8F82B-5442-4074-BD90-E91CE279F5AB}">
      <dgm:prSet phldrT="[Text]" custT="1"/>
      <dgm:spPr/>
      <dgm:t>
        <a:bodyPr/>
        <a:lstStyle/>
        <a:p>
          <a:pPr algn="ctr"/>
          <a:r>
            <a:rPr lang="en-US" sz="1100">
              <a:solidFill>
                <a:srgbClr val="9437FF"/>
              </a:solidFill>
            </a:rPr>
            <a:t>Owner?</a:t>
          </a:r>
        </a:p>
        <a:p>
          <a:pPr algn="ctr"/>
          <a:r>
            <a:rPr lang="en-US" sz="1100">
              <a:solidFill>
                <a:srgbClr val="9437FF"/>
              </a:solidFill>
            </a:rPr>
            <a:t>X %</a:t>
          </a:r>
        </a:p>
      </dgm:t>
    </dgm:pt>
    <dgm:pt modelId="{B74BDB40-81A0-45AD-8266-681F013A92C8}" type="parTrans" cxnId="{C830DB43-FA88-475B-A686-25C6F0BE3807}">
      <dgm:prSet custT="1"/>
      <dgm:spPr/>
      <dgm:t>
        <a:bodyPr/>
        <a:lstStyle/>
        <a:p>
          <a:pPr algn="ctr"/>
          <a:endParaRPr lang="en-US" sz="300"/>
        </a:p>
      </dgm:t>
    </dgm:pt>
    <dgm:pt modelId="{00AB4CDC-747E-46AD-9F9D-F735A2EF63ED}" type="sibTrans" cxnId="{C830DB43-FA88-475B-A686-25C6F0BE3807}">
      <dgm:prSet/>
      <dgm:spPr/>
      <dgm:t>
        <a:bodyPr/>
        <a:lstStyle/>
        <a:p>
          <a:pPr algn="ctr"/>
          <a:endParaRPr lang="en-US" sz="1400"/>
        </a:p>
      </dgm:t>
    </dgm:pt>
    <dgm:pt modelId="{6373A372-DC87-5642-AD0B-EC31426CE423}" type="pres">
      <dgm:prSet presAssocID="{C02F1AC0-63DF-4151-932F-8A6039DAFAA9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940A061-135B-2341-9DD5-83F9D75DE775}" type="pres">
      <dgm:prSet presAssocID="{98507006-F492-433A-AE46-CCC950F04B1A}" presName="hierRoot1" presStyleCnt="0">
        <dgm:presLayoutVars>
          <dgm:hierBranch val="init"/>
        </dgm:presLayoutVars>
      </dgm:prSet>
      <dgm:spPr/>
    </dgm:pt>
    <dgm:pt modelId="{AD59C588-9A75-C04E-B4EE-B96F6C639C90}" type="pres">
      <dgm:prSet presAssocID="{98507006-F492-433A-AE46-CCC950F04B1A}" presName="rootComposite1" presStyleCnt="0"/>
      <dgm:spPr/>
    </dgm:pt>
    <dgm:pt modelId="{1F2192E4-287D-3442-9D22-77489932C1C5}" type="pres">
      <dgm:prSet presAssocID="{98507006-F492-433A-AE46-CCC950F04B1A}" presName="rootText1" presStyleLbl="node0" presStyleIdx="0" presStyleCnt="1">
        <dgm:presLayoutVars>
          <dgm:chPref val="3"/>
        </dgm:presLayoutVars>
      </dgm:prSet>
      <dgm:spPr/>
    </dgm:pt>
    <dgm:pt modelId="{261D449B-21A9-164F-8552-3FDB61713C84}" type="pres">
      <dgm:prSet presAssocID="{98507006-F492-433A-AE46-CCC950F04B1A}" presName="rootConnector1" presStyleLbl="node1" presStyleIdx="0" presStyleCnt="0"/>
      <dgm:spPr/>
    </dgm:pt>
    <dgm:pt modelId="{5B0C0930-D0C2-4749-8A26-F440F8D2213E}" type="pres">
      <dgm:prSet presAssocID="{98507006-F492-433A-AE46-CCC950F04B1A}" presName="hierChild2" presStyleCnt="0"/>
      <dgm:spPr/>
    </dgm:pt>
    <dgm:pt modelId="{64198E16-9E63-3649-B440-00DA8F0BE9B9}" type="pres">
      <dgm:prSet presAssocID="{9DBD7726-5C3C-463A-87C0-548A409D3FC6}" presName="Name37" presStyleLbl="parChTrans1D2" presStyleIdx="0" presStyleCnt="2"/>
      <dgm:spPr/>
    </dgm:pt>
    <dgm:pt modelId="{66D3858B-572E-204B-B1EF-BBC5057E011A}" type="pres">
      <dgm:prSet presAssocID="{1ED44123-828E-416B-9915-737510BAD190}" presName="hierRoot2" presStyleCnt="0">
        <dgm:presLayoutVars>
          <dgm:hierBranch val="init"/>
        </dgm:presLayoutVars>
      </dgm:prSet>
      <dgm:spPr/>
    </dgm:pt>
    <dgm:pt modelId="{CBA826C1-3666-A94A-B46E-9BFF9A9398CE}" type="pres">
      <dgm:prSet presAssocID="{1ED44123-828E-416B-9915-737510BAD190}" presName="rootComposite" presStyleCnt="0"/>
      <dgm:spPr/>
    </dgm:pt>
    <dgm:pt modelId="{E009EBF0-4D35-9842-82C9-666FFAA34CCE}" type="pres">
      <dgm:prSet presAssocID="{1ED44123-828E-416B-9915-737510BAD190}" presName="rootText" presStyleLbl="node2" presStyleIdx="0" presStyleCnt="2">
        <dgm:presLayoutVars>
          <dgm:chPref val="3"/>
        </dgm:presLayoutVars>
      </dgm:prSet>
      <dgm:spPr/>
    </dgm:pt>
    <dgm:pt modelId="{8E452448-23B4-114D-A41B-3C88D57F01C1}" type="pres">
      <dgm:prSet presAssocID="{1ED44123-828E-416B-9915-737510BAD190}" presName="rootConnector" presStyleLbl="node2" presStyleIdx="0" presStyleCnt="2"/>
      <dgm:spPr/>
    </dgm:pt>
    <dgm:pt modelId="{2EF4EACE-6785-714F-961A-D0DB395421A6}" type="pres">
      <dgm:prSet presAssocID="{1ED44123-828E-416B-9915-737510BAD190}" presName="hierChild4" presStyleCnt="0"/>
      <dgm:spPr/>
    </dgm:pt>
    <dgm:pt modelId="{D3623CE0-AF38-FF42-98D5-915ED0FC0DFA}" type="pres">
      <dgm:prSet presAssocID="{D91A894F-51A3-4388-A1ED-A340510A93E2}" presName="Name37" presStyleLbl="parChTrans1D3" presStyleIdx="0" presStyleCnt="2"/>
      <dgm:spPr/>
    </dgm:pt>
    <dgm:pt modelId="{5260D46F-042E-B246-B09B-A0F0B86BBF7C}" type="pres">
      <dgm:prSet presAssocID="{69E31D2A-E34E-4179-9003-10C51FC82804}" presName="hierRoot2" presStyleCnt="0">
        <dgm:presLayoutVars>
          <dgm:hierBranch val="init"/>
        </dgm:presLayoutVars>
      </dgm:prSet>
      <dgm:spPr/>
    </dgm:pt>
    <dgm:pt modelId="{DE78A6FF-3B8E-044A-8331-EBED02C4BDE9}" type="pres">
      <dgm:prSet presAssocID="{69E31D2A-E34E-4179-9003-10C51FC82804}" presName="rootComposite" presStyleCnt="0"/>
      <dgm:spPr/>
    </dgm:pt>
    <dgm:pt modelId="{08420E77-8DFA-3C4D-AF02-F18B2E3F4A61}" type="pres">
      <dgm:prSet presAssocID="{69E31D2A-E34E-4179-9003-10C51FC82804}" presName="rootText" presStyleLbl="node3" presStyleIdx="0" presStyleCnt="2">
        <dgm:presLayoutVars>
          <dgm:chPref val="3"/>
        </dgm:presLayoutVars>
      </dgm:prSet>
      <dgm:spPr/>
    </dgm:pt>
    <dgm:pt modelId="{102BC3A9-44EC-8D4D-AF55-6E48747BEB85}" type="pres">
      <dgm:prSet presAssocID="{69E31D2A-E34E-4179-9003-10C51FC82804}" presName="rootConnector" presStyleLbl="node3" presStyleIdx="0" presStyleCnt="2"/>
      <dgm:spPr/>
    </dgm:pt>
    <dgm:pt modelId="{7D3D7F63-5A08-FB4D-8DBD-FBA5344B5AAE}" type="pres">
      <dgm:prSet presAssocID="{69E31D2A-E34E-4179-9003-10C51FC82804}" presName="hierChild4" presStyleCnt="0"/>
      <dgm:spPr/>
    </dgm:pt>
    <dgm:pt modelId="{A4483F3D-C6A4-B143-B6CD-DC3A1770089F}" type="pres">
      <dgm:prSet presAssocID="{69E31D2A-E34E-4179-9003-10C51FC82804}" presName="hierChild5" presStyleCnt="0"/>
      <dgm:spPr/>
    </dgm:pt>
    <dgm:pt modelId="{5F37635A-4E9A-B54E-8DB6-892B2C5252D1}" type="pres">
      <dgm:prSet presAssocID="{1ED44123-828E-416B-9915-737510BAD190}" presName="hierChild5" presStyleCnt="0"/>
      <dgm:spPr/>
    </dgm:pt>
    <dgm:pt modelId="{3EEBB64F-1F2D-2748-A374-DFEEBF429DB9}" type="pres">
      <dgm:prSet presAssocID="{6E8F3691-027E-438E-97C7-FB23FE6E49BF}" presName="Name37" presStyleLbl="parChTrans1D2" presStyleIdx="1" presStyleCnt="2"/>
      <dgm:spPr/>
    </dgm:pt>
    <dgm:pt modelId="{6A3ABF28-4296-9744-AED7-0EF8C4A00E1B}" type="pres">
      <dgm:prSet presAssocID="{501B2CB5-D938-44B9-A293-4DE8CDB3EFB3}" presName="hierRoot2" presStyleCnt="0">
        <dgm:presLayoutVars>
          <dgm:hierBranch val="init"/>
        </dgm:presLayoutVars>
      </dgm:prSet>
      <dgm:spPr/>
    </dgm:pt>
    <dgm:pt modelId="{3A6D8E3C-860B-D446-9C18-2498AAB404BA}" type="pres">
      <dgm:prSet presAssocID="{501B2CB5-D938-44B9-A293-4DE8CDB3EFB3}" presName="rootComposite" presStyleCnt="0"/>
      <dgm:spPr/>
    </dgm:pt>
    <dgm:pt modelId="{4A8CF466-8BCC-8C44-A4D5-502C276FEA2A}" type="pres">
      <dgm:prSet presAssocID="{501B2CB5-D938-44B9-A293-4DE8CDB3EFB3}" presName="rootText" presStyleLbl="node2" presStyleIdx="1" presStyleCnt="2">
        <dgm:presLayoutVars>
          <dgm:chPref val="3"/>
        </dgm:presLayoutVars>
      </dgm:prSet>
      <dgm:spPr/>
    </dgm:pt>
    <dgm:pt modelId="{7DB734A3-0AA3-F04B-8849-E1CE7AF8F300}" type="pres">
      <dgm:prSet presAssocID="{501B2CB5-D938-44B9-A293-4DE8CDB3EFB3}" presName="rootConnector" presStyleLbl="node2" presStyleIdx="1" presStyleCnt="2"/>
      <dgm:spPr/>
    </dgm:pt>
    <dgm:pt modelId="{8F636866-712C-4C48-B08B-3A46580FE231}" type="pres">
      <dgm:prSet presAssocID="{501B2CB5-D938-44B9-A293-4DE8CDB3EFB3}" presName="hierChild4" presStyleCnt="0"/>
      <dgm:spPr/>
    </dgm:pt>
    <dgm:pt modelId="{34C0D7AE-9E97-A94E-AF0D-C4AF62C65B1C}" type="pres">
      <dgm:prSet presAssocID="{B74BDB40-81A0-45AD-8266-681F013A92C8}" presName="Name37" presStyleLbl="parChTrans1D3" presStyleIdx="1" presStyleCnt="2"/>
      <dgm:spPr/>
    </dgm:pt>
    <dgm:pt modelId="{2F4474EE-9F39-B947-981A-20A2E2424545}" type="pres">
      <dgm:prSet presAssocID="{F0E8F82B-5442-4074-BD90-E91CE279F5AB}" presName="hierRoot2" presStyleCnt="0">
        <dgm:presLayoutVars>
          <dgm:hierBranch val="init"/>
        </dgm:presLayoutVars>
      </dgm:prSet>
      <dgm:spPr/>
    </dgm:pt>
    <dgm:pt modelId="{0CAE3FAB-15AF-3348-928A-DC01D5D6617B}" type="pres">
      <dgm:prSet presAssocID="{F0E8F82B-5442-4074-BD90-E91CE279F5AB}" presName="rootComposite" presStyleCnt="0"/>
      <dgm:spPr/>
    </dgm:pt>
    <dgm:pt modelId="{35E27F87-76BE-2C4D-8CEE-999385DEEA2D}" type="pres">
      <dgm:prSet presAssocID="{F0E8F82B-5442-4074-BD90-E91CE279F5AB}" presName="rootText" presStyleLbl="node3" presStyleIdx="1" presStyleCnt="2">
        <dgm:presLayoutVars>
          <dgm:chPref val="3"/>
        </dgm:presLayoutVars>
      </dgm:prSet>
      <dgm:spPr/>
    </dgm:pt>
    <dgm:pt modelId="{F424EA89-F12B-CD4D-8CC6-94A3BE70CF46}" type="pres">
      <dgm:prSet presAssocID="{F0E8F82B-5442-4074-BD90-E91CE279F5AB}" presName="rootConnector" presStyleLbl="node3" presStyleIdx="1" presStyleCnt="2"/>
      <dgm:spPr/>
    </dgm:pt>
    <dgm:pt modelId="{B42EB7ED-5A1A-0944-A7AB-8F7495F98C64}" type="pres">
      <dgm:prSet presAssocID="{F0E8F82B-5442-4074-BD90-E91CE279F5AB}" presName="hierChild4" presStyleCnt="0"/>
      <dgm:spPr/>
    </dgm:pt>
    <dgm:pt modelId="{6DBB4081-C22E-BD44-A2EE-6E0DF1283EF0}" type="pres">
      <dgm:prSet presAssocID="{F0E8F82B-5442-4074-BD90-E91CE279F5AB}" presName="hierChild5" presStyleCnt="0"/>
      <dgm:spPr/>
    </dgm:pt>
    <dgm:pt modelId="{B4108494-62DB-284B-8182-46394CFF1927}" type="pres">
      <dgm:prSet presAssocID="{501B2CB5-D938-44B9-A293-4DE8CDB3EFB3}" presName="hierChild5" presStyleCnt="0"/>
      <dgm:spPr/>
    </dgm:pt>
    <dgm:pt modelId="{DCDBAE07-38F8-654E-8C8E-3A94BF70B641}" type="pres">
      <dgm:prSet presAssocID="{98507006-F492-433A-AE46-CCC950F04B1A}" presName="hierChild3" presStyleCnt="0"/>
      <dgm:spPr/>
    </dgm:pt>
  </dgm:ptLst>
  <dgm:cxnLst>
    <dgm:cxn modelId="{21B4A31C-FEC0-1D44-8734-FC9386C04CCD}" type="presOf" srcId="{6E8F3691-027E-438E-97C7-FB23FE6E49BF}" destId="{3EEBB64F-1F2D-2748-A374-DFEEBF429DB9}" srcOrd="0" destOrd="0" presId="urn:microsoft.com/office/officeart/2005/8/layout/orgChart1"/>
    <dgm:cxn modelId="{D1129F1F-8498-024B-9CBC-54E5E0DA3A63}" type="presOf" srcId="{98507006-F492-433A-AE46-CCC950F04B1A}" destId="{1F2192E4-287D-3442-9D22-77489932C1C5}" srcOrd="0" destOrd="0" presId="urn:microsoft.com/office/officeart/2005/8/layout/orgChart1"/>
    <dgm:cxn modelId="{3F001B35-D5EC-409F-BACE-CAA8904CEDEA}" srcId="{98507006-F492-433A-AE46-CCC950F04B1A}" destId="{501B2CB5-D938-44B9-A293-4DE8CDB3EFB3}" srcOrd="1" destOrd="0" parTransId="{6E8F3691-027E-438E-97C7-FB23FE6E49BF}" sibTransId="{F9E82FDA-078E-4C58-BEAE-511B4366F379}"/>
    <dgm:cxn modelId="{9E644139-67CE-0A4D-9D2B-7A20021B8A3F}" type="presOf" srcId="{F0E8F82B-5442-4074-BD90-E91CE279F5AB}" destId="{F424EA89-F12B-CD4D-8CC6-94A3BE70CF46}" srcOrd="1" destOrd="0" presId="urn:microsoft.com/office/officeart/2005/8/layout/orgChart1"/>
    <dgm:cxn modelId="{EE3B933A-CDE3-4341-9923-B41428F89E74}" type="presOf" srcId="{501B2CB5-D938-44B9-A293-4DE8CDB3EFB3}" destId="{4A8CF466-8BCC-8C44-A4D5-502C276FEA2A}" srcOrd="0" destOrd="0" presId="urn:microsoft.com/office/officeart/2005/8/layout/orgChart1"/>
    <dgm:cxn modelId="{C830DB43-FA88-475B-A686-25C6F0BE3807}" srcId="{501B2CB5-D938-44B9-A293-4DE8CDB3EFB3}" destId="{F0E8F82B-5442-4074-BD90-E91CE279F5AB}" srcOrd="0" destOrd="0" parTransId="{B74BDB40-81A0-45AD-8266-681F013A92C8}" sibTransId="{00AB4CDC-747E-46AD-9F9D-F735A2EF63ED}"/>
    <dgm:cxn modelId="{840BEF68-D758-DD4D-9BDF-8DA75656142C}" type="presOf" srcId="{69E31D2A-E34E-4179-9003-10C51FC82804}" destId="{102BC3A9-44EC-8D4D-AF55-6E48747BEB85}" srcOrd="1" destOrd="0" presId="urn:microsoft.com/office/officeart/2005/8/layout/orgChart1"/>
    <dgm:cxn modelId="{56E48671-FF7A-4C26-8078-880EB96E4E2F}" srcId="{1ED44123-828E-416B-9915-737510BAD190}" destId="{69E31D2A-E34E-4179-9003-10C51FC82804}" srcOrd="0" destOrd="0" parTransId="{D91A894F-51A3-4388-A1ED-A340510A93E2}" sibTransId="{737E277D-C139-40F2-B3C4-564F298C4D5D}"/>
    <dgm:cxn modelId="{9EED017B-E395-3842-A72C-FE5E356C209E}" type="presOf" srcId="{F0E8F82B-5442-4074-BD90-E91CE279F5AB}" destId="{35E27F87-76BE-2C4D-8CEE-999385DEEA2D}" srcOrd="0" destOrd="0" presId="urn:microsoft.com/office/officeart/2005/8/layout/orgChart1"/>
    <dgm:cxn modelId="{168FCF7B-2AC2-B248-95A6-E13CDD393043}" type="presOf" srcId="{1ED44123-828E-416B-9915-737510BAD190}" destId="{8E452448-23B4-114D-A41B-3C88D57F01C1}" srcOrd="1" destOrd="0" presId="urn:microsoft.com/office/officeart/2005/8/layout/orgChart1"/>
    <dgm:cxn modelId="{92B3907C-BCC6-A849-972F-B83EB74961CC}" type="presOf" srcId="{501B2CB5-D938-44B9-A293-4DE8CDB3EFB3}" destId="{7DB734A3-0AA3-F04B-8849-E1CE7AF8F300}" srcOrd="1" destOrd="0" presId="urn:microsoft.com/office/officeart/2005/8/layout/orgChart1"/>
    <dgm:cxn modelId="{3E708585-DFDB-B845-A943-A0C3BE9C0B77}" type="presOf" srcId="{B74BDB40-81A0-45AD-8266-681F013A92C8}" destId="{34C0D7AE-9E97-A94E-AF0D-C4AF62C65B1C}" srcOrd="0" destOrd="0" presId="urn:microsoft.com/office/officeart/2005/8/layout/orgChart1"/>
    <dgm:cxn modelId="{7CA37F8E-D903-4023-B900-548A13D01329}" srcId="{C02F1AC0-63DF-4151-932F-8A6039DAFAA9}" destId="{98507006-F492-433A-AE46-CCC950F04B1A}" srcOrd="0" destOrd="0" parTransId="{B5ACB7A5-C31F-4CEF-B0F9-ECC50539C186}" sibTransId="{4FC36F55-560A-45E0-8ABF-B042CB09D43F}"/>
    <dgm:cxn modelId="{991B44A3-DA22-8644-9787-867D3188B7D7}" type="presOf" srcId="{D91A894F-51A3-4388-A1ED-A340510A93E2}" destId="{D3623CE0-AF38-FF42-98D5-915ED0FC0DFA}" srcOrd="0" destOrd="0" presId="urn:microsoft.com/office/officeart/2005/8/layout/orgChart1"/>
    <dgm:cxn modelId="{C685CCAB-62E1-474C-B3E9-73B8A6DDD6CC}" type="presOf" srcId="{1ED44123-828E-416B-9915-737510BAD190}" destId="{E009EBF0-4D35-9842-82C9-666FFAA34CCE}" srcOrd="0" destOrd="0" presId="urn:microsoft.com/office/officeart/2005/8/layout/orgChart1"/>
    <dgm:cxn modelId="{F93D44B0-B5F8-BF48-8FBB-4CDE6AED8E5D}" type="presOf" srcId="{69E31D2A-E34E-4179-9003-10C51FC82804}" destId="{08420E77-8DFA-3C4D-AF02-F18B2E3F4A61}" srcOrd="0" destOrd="0" presId="urn:microsoft.com/office/officeart/2005/8/layout/orgChart1"/>
    <dgm:cxn modelId="{13305DCA-F983-0745-AC7C-51E7EEC36661}" type="presOf" srcId="{9DBD7726-5C3C-463A-87C0-548A409D3FC6}" destId="{64198E16-9E63-3649-B440-00DA8F0BE9B9}" srcOrd="0" destOrd="0" presId="urn:microsoft.com/office/officeart/2005/8/layout/orgChart1"/>
    <dgm:cxn modelId="{2809CAD1-F6BC-204F-89BE-B7CD2FF55AED}" type="presOf" srcId="{98507006-F492-433A-AE46-CCC950F04B1A}" destId="{261D449B-21A9-164F-8552-3FDB61713C84}" srcOrd="1" destOrd="0" presId="urn:microsoft.com/office/officeart/2005/8/layout/orgChart1"/>
    <dgm:cxn modelId="{B90957E7-71D7-4CFA-8042-44F30204E2C5}" srcId="{98507006-F492-433A-AE46-CCC950F04B1A}" destId="{1ED44123-828E-416B-9915-737510BAD190}" srcOrd="0" destOrd="0" parTransId="{9DBD7726-5C3C-463A-87C0-548A409D3FC6}" sibTransId="{46D3BCBB-E062-4985-BA38-EDEBB4618EEC}"/>
    <dgm:cxn modelId="{F5BEB5FB-537A-6F42-A1B8-5E96FCEBE5D9}" type="presOf" srcId="{C02F1AC0-63DF-4151-932F-8A6039DAFAA9}" destId="{6373A372-DC87-5642-AD0B-EC31426CE423}" srcOrd="0" destOrd="0" presId="urn:microsoft.com/office/officeart/2005/8/layout/orgChart1"/>
    <dgm:cxn modelId="{08E80B63-DE32-5A45-8D89-99361BEA9CC4}" type="presParOf" srcId="{6373A372-DC87-5642-AD0B-EC31426CE423}" destId="{A940A061-135B-2341-9DD5-83F9D75DE775}" srcOrd="0" destOrd="0" presId="urn:microsoft.com/office/officeart/2005/8/layout/orgChart1"/>
    <dgm:cxn modelId="{CE094789-3FEA-6D45-A7CF-407E40B4366C}" type="presParOf" srcId="{A940A061-135B-2341-9DD5-83F9D75DE775}" destId="{AD59C588-9A75-C04E-B4EE-B96F6C639C90}" srcOrd="0" destOrd="0" presId="urn:microsoft.com/office/officeart/2005/8/layout/orgChart1"/>
    <dgm:cxn modelId="{F97125DD-31B0-3840-A04E-1F4BF93C9233}" type="presParOf" srcId="{AD59C588-9A75-C04E-B4EE-B96F6C639C90}" destId="{1F2192E4-287D-3442-9D22-77489932C1C5}" srcOrd="0" destOrd="0" presId="urn:microsoft.com/office/officeart/2005/8/layout/orgChart1"/>
    <dgm:cxn modelId="{099E5678-78EB-5F42-83E5-DB85BCA59231}" type="presParOf" srcId="{AD59C588-9A75-C04E-B4EE-B96F6C639C90}" destId="{261D449B-21A9-164F-8552-3FDB61713C84}" srcOrd="1" destOrd="0" presId="urn:microsoft.com/office/officeart/2005/8/layout/orgChart1"/>
    <dgm:cxn modelId="{CE40CD25-57C9-F748-832D-78A527E2F186}" type="presParOf" srcId="{A940A061-135B-2341-9DD5-83F9D75DE775}" destId="{5B0C0930-D0C2-4749-8A26-F440F8D2213E}" srcOrd="1" destOrd="0" presId="urn:microsoft.com/office/officeart/2005/8/layout/orgChart1"/>
    <dgm:cxn modelId="{C8F66CAC-706A-BC45-9EF2-4D883DDFAB13}" type="presParOf" srcId="{5B0C0930-D0C2-4749-8A26-F440F8D2213E}" destId="{64198E16-9E63-3649-B440-00DA8F0BE9B9}" srcOrd="0" destOrd="0" presId="urn:microsoft.com/office/officeart/2005/8/layout/orgChart1"/>
    <dgm:cxn modelId="{2CED1E9E-E7EC-DC46-ABC8-476C0AEDA363}" type="presParOf" srcId="{5B0C0930-D0C2-4749-8A26-F440F8D2213E}" destId="{66D3858B-572E-204B-B1EF-BBC5057E011A}" srcOrd="1" destOrd="0" presId="urn:microsoft.com/office/officeart/2005/8/layout/orgChart1"/>
    <dgm:cxn modelId="{D2F12C90-7621-5447-AD3B-FF7C5CD80622}" type="presParOf" srcId="{66D3858B-572E-204B-B1EF-BBC5057E011A}" destId="{CBA826C1-3666-A94A-B46E-9BFF9A9398CE}" srcOrd="0" destOrd="0" presId="urn:microsoft.com/office/officeart/2005/8/layout/orgChart1"/>
    <dgm:cxn modelId="{A6359A75-A2BE-364A-9F25-576B0C2637D3}" type="presParOf" srcId="{CBA826C1-3666-A94A-B46E-9BFF9A9398CE}" destId="{E009EBF0-4D35-9842-82C9-666FFAA34CCE}" srcOrd="0" destOrd="0" presId="urn:microsoft.com/office/officeart/2005/8/layout/orgChart1"/>
    <dgm:cxn modelId="{454AC44D-9BBA-E241-A7A4-E60826B1BAE2}" type="presParOf" srcId="{CBA826C1-3666-A94A-B46E-9BFF9A9398CE}" destId="{8E452448-23B4-114D-A41B-3C88D57F01C1}" srcOrd="1" destOrd="0" presId="urn:microsoft.com/office/officeart/2005/8/layout/orgChart1"/>
    <dgm:cxn modelId="{3E4AA5BE-631D-954D-A543-3A697CA907E4}" type="presParOf" srcId="{66D3858B-572E-204B-B1EF-BBC5057E011A}" destId="{2EF4EACE-6785-714F-961A-D0DB395421A6}" srcOrd="1" destOrd="0" presId="urn:microsoft.com/office/officeart/2005/8/layout/orgChart1"/>
    <dgm:cxn modelId="{DA413FB4-C5E9-674C-9DFB-DD7DB484EF06}" type="presParOf" srcId="{2EF4EACE-6785-714F-961A-D0DB395421A6}" destId="{D3623CE0-AF38-FF42-98D5-915ED0FC0DFA}" srcOrd="0" destOrd="0" presId="urn:microsoft.com/office/officeart/2005/8/layout/orgChart1"/>
    <dgm:cxn modelId="{44905846-2314-6748-A1E4-FBA490A9E785}" type="presParOf" srcId="{2EF4EACE-6785-714F-961A-D0DB395421A6}" destId="{5260D46F-042E-B246-B09B-A0F0B86BBF7C}" srcOrd="1" destOrd="0" presId="urn:microsoft.com/office/officeart/2005/8/layout/orgChart1"/>
    <dgm:cxn modelId="{F23309A7-0844-F64F-B549-95D70C566E42}" type="presParOf" srcId="{5260D46F-042E-B246-B09B-A0F0B86BBF7C}" destId="{DE78A6FF-3B8E-044A-8331-EBED02C4BDE9}" srcOrd="0" destOrd="0" presId="urn:microsoft.com/office/officeart/2005/8/layout/orgChart1"/>
    <dgm:cxn modelId="{A108709F-9DD3-114F-BCB0-E4CB4A1B0E3C}" type="presParOf" srcId="{DE78A6FF-3B8E-044A-8331-EBED02C4BDE9}" destId="{08420E77-8DFA-3C4D-AF02-F18B2E3F4A61}" srcOrd="0" destOrd="0" presId="urn:microsoft.com/office/officeart/2005/8/layout/orgChart1"/>
    <dgm:cxn modelId="{3185D4F3-868B-E945-BBAA-6E559BE8DE59}" type="presParOf" srcId="{DE78A6FF-3B8E-044A-8331-EBED02C4BDE9}" destId="{102BC3A9-44EC-8D4D-AF55-6E48747BEB85}" srcOrd="1" destOrd="0" presId="urn:microsoft.com/office/officeart/2005/8/layout/orgChart1"/>
    <dgm:cxn modelId="{9F5E3B48-F01B-A142-953E-3542A23CE256}" type="presParOf" srcId="{5260D46F-042E-B246-B09B-A0F0B86BBF7C}" destId="{7D3D7F63-5A08-FB4D-8DBD-FBA5344B5AAE}" srcOrd="1" destOrd="0" presId="urn:microsoft.com/office/officeart/2005/8/layout/orgChart1"/>
    <dgm:cxn modelId="{8BB4B98C-D31E-DA43-8D75-96A7A4A45159}" type="presParOf" srcId="{5260D46F-042E-B246-B09B-A0F0B86BBF7C}" destId="{A4483F3D-C6A4-B143-B6CD-DC3A1770089F}" srcOrd="2" destOrd="0" presId="urn:microsoft.com/office/officeart/2005/8/layout/orgChart1"/>
    <dgm:cxn modelId="{A6FB9CC5-CDB2-E14E-B6A1-78C0C1B99F91}" type="presParOf" srcId="{66D3858B-572E-204B-B1EF-BBC5057E011A}" destId="{5F37635A-4E9A-B54E-8DB6-892B2C5252D1}" srcOrd="2" destOrd="0" presId="urn:microsoft.com/office/officeart/2005/8/layout/orgChart1"/>
    <dgm:cxn modelId="{D510FB29-8AFD-6440-9F20-1B4E3643593F}" type="presParOf" srcId="{5B0C0930-D0C2-4749-8A26-F440F8D2213E}" destId="{3EEBB64F-1F2D-2748-A374-DFEEBF429DB9}" srcOrd="2" destOrd="0" presId="urn:microsoft.com/office/officeart/2005/8/layout/orgChart1"/>
    <dgm:cxn modelId="{10E1EF27-9F1C-D243-A94F-C7ADE6141C6A}" type="presParOf" srcId="{5B0C0930-D0C2-4749-8A26-F440F8D2213E}" destId="{6A3ABF28-4296-9744-AED7-0EF8C4A00E1B}" srcOrd="3" destOrd="0" presId="urn:microsoft.com/office/officeart/2005/8/layout/orgChart1"/>
    <dgm:cxn modelId="{C4DB1FA5-1C79-A340-9C98-068641974CD5}" type="presParOf" srcId="{6A3ABF28-4296-9744-AED7-0EF8C4A00E1B}" destId="{3A6D8E3C-860B-D446-9C18-2498AAB404BA}" srcOrd="0" destOrd="0" presId="urn:microsoft.com/office/officeart/2005/8/layout/orgChart1"/>
    <dgm:cxn modelId="{2377032A-D23D-E54F-AC87-7F0AB1840137}" type="presParOf" srcId="{3A6D8E3C-860B-D446-9C18-2498AAB404BA}" destId="{4A8CF466-8BCC-8C44-A4D5-502C276FEA2A}" srcOrd="0" destOrd="0" presId="urn:microsoft.com/office/officeart/2005/8/layout/orgChart1"/>
    <dgm:cxn modelId="{647F590F-77CF-B34E-925C-CDCB4905C27F}" type="presParOf" srcId="{3A6D8E3C-860B-D446-9C18-2498AAB404BA}" destId="{7DB734A3-0AA3-F04B-8849-E1CE7AF8F300}" srcOrd="1" destOrd="0" presId="urn:microsoft.com/office/officeart/2005/8/layout/orgChart1"/>
    <dgm:cxn modelId="{DCF63C22-BF44-6841-8BB0-75D1A64DCE2E}" type="presParOf" srcId="{6A3ABF28-4296-9744-AED7-0EF8C4A00E1B}" destId="{8F636866-712C-4C48-B08B-3A46580FE231}" srcOrd="1" destOrd="0" presId="urn:microsoft.com/office/officeart/2005/8/layout/orgChart1"/>
    <dgm:cxn modelId="{C8AA6814-3079-284B-BE06-030D14E79B3B}" type="presParOf" srcId="{8F636866-712C-4C48-B08B-3A46580FE231}" destId="{34C0D7AE-9E97-A94E-AF0D-C4AF62C65B1C}" srcOrd="0" destOrd="0" presId="urn:microsoft.com/office/officeart/2005/8/layout/orgChart1"/>
    <dgm:cxn modelId="{96B4800D-0388-2046-800D-DAEB013E4CF0}" type="presParOf" srcId="{8F636866-712C-4C48-B08B-3A46580FE231}" destId="{2F4474EE-9F39-B947-981A-20A2E2424545}" srcOrd="1" destOrd="0" presId="urn:microsoft.com/office/officeart/2005/8/layout/orgChart1"/>
    <dgm:cxn modelId="{5BAB120F-FFF2-F244-9A4D-B52C073D02F5}" type="presParOf" srcId="{2F4474EE-9F39-B947-981A-20A2E2424545}" destId="{0CAE3FAB-15AF-3348-928A-DC01D5D6617B}" srcOrd="0" destOrd="0" presId="urn:microsoft.com/office/officeart/2005/8/layout/orgChart1"/>
    <dgm:cxn modelId="{5DA70EA9-80C3-2B44-8631-14C17A5AB02E}" type="presParOf" srcId="{0CAE3FAB-15AF-3348-928A-DC01D5D6617B}" destId="{35E27F87-76BE-2C4D-8CEE-999385DEEA2D}" srcOrd="0" destOrd="0" presId="urn:microsoft.com/office/officeart/2005/8/layout/orgChart1"/>
    <dgm:cxn modelId="{FB190EC5-771D-3A46-B08C-72A5AD2A5493}" type="presParOf" srcId="{0CAE3FAB-15AF-3348-928A-DC01D5D6617B}" destId="{F424EA89-F12B-CD4D-8CC6-94A3BE70CF46}" srcOrd="1" destOrd="0" presId="urn:microsoft.com/office/officeart/2005/8/layout/orgChart1"/>
    <dgm:cxn modelId="{D516D0E7-D677-CC40-BBB9-A2F40BA27199}" type="presParOf" srcId="{2F4474EE-9F39-B947-981A-20A2E2424545}" destId="{B42EB7ED-5A1A-0944-A7AB-8F7495F98C64}" srcOrd="1" destOrd="0" presId="urn:microsoft.com/office/officeart/2005/8/layout/orgChart1"/>
    <dgm:cxn modelId="{44215D8A-AB2D-434D-9C81-7B65FA823424}" type="presParOf" srcId="{2F4474EE-9F39-B947-981A-20A2E2424545}" destId="{6DBB4081-C22E-BD44-A2EE-6E0DF1283EF0}" srcOrd="2" destOrd="0" presId="urn:microsoft.com/office/officeart/2005/8/layout/orgChart1"/>
    <dgm:cxn modelId="{806D6289-9D10-7F4C-8B50-EDC102D08E46}" type="presParOf" srcId="{6A3ABF28-4296-9744-AED7-0EF8C4A00E1B}" destId="{B4108494-62DB-284B-8182-46394CFF1927}" srcOrd="2" destOrd="0" presId="urn:microsoft.com/office/officeart/2005/8/layout/orgChart1"/>
    <dgm:cxn modelId="{2357099F-C6C1-4A4F-86B2-6526758F53E0}" type="presParOf" srcId="{A940A061-135B-2341-9DD5-83F9D75DE775}" destId="{DCDBAE07-38F8-654E-8C8E-3A94BF70B641}" srcOrd="2" destOrd="0" presId="urn:microsoft.com/office/officeart/2005/8/layout/orgChart1"/>
  </dgm:cxnLst>
  <dgm:bg/>
  <dgm:whole>
    <a:ln>
      <a:noFill/>
    </a:ln>
  </dgm:whole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4C0D7AE-9E97-A94E-AF0D-C4AF62C65B1C}">
      <dsp:nvSpPr>
        <dsp:cNvPr id="0" name=""/>
        <dsp:cNvSpPr/>
      </dsp:nvSpPr>
      <dsp:spPr>
        <a:xfrm>
          <a:off x="2993911" y="1392278"/>
          <a:ext cx="172427" cy="5287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8776"/>
              </a:lnTo>
              <a:lnTo>
                <a:pt x="172427" y="52877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EBB64F-1F2D-2748-A374-DFEEBF429DB9}">
      <dsp:nvSpPr>
        <dsp:cNvPr id="0" name=""/>
        <dsp:cNvSpPr/>
      </dsp:nvSpPr>
      <dsp:spPr>
        <a:xfrm>
          <a:off x="2758260" y="576123"/>
          <a:ext cx="695456" cy="241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0699"/>
              </a:lnTo>
              <a:lnTo>
                <a:pt x="695456" y="120699"/>
              </a:lnTo>
              <a:lnTo>
                <a:pt x="695456" y="24139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623CE0-AF38-FF42-98D5-915ED0FC0DFA}">
      <dsp:nvSpPr>
        <dsp:cNvPr id="0" name=""/>
        <dsp:cNvSpPr/>
      </dsp:nvSpPr>
      <dsp:spPr>
        <a:xfrm>
          <a:off x="1602997" y="1392278"/>
          <a:ext cx="172427" cy="5287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8776"/>
              </a:lnTo>
              <a:lnTo>
                <a:pt x="172427" y="52877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198E16-9E63-3649-B440-00DA8F0BE9B9}">
      <dsp:nvSpPr>
        <dsp:cNvPr id="0" name=""/>
        <dsp:cNvSpPr/>
      </dsp:nvSpPr>
      <dsp:spPr>
        <a:xfrm>
          <a:off x="2062803" y="576123"/>
          <a:ext cx="695456" cy="241398"/>
        </a:xfrm>
        <a:custGeom>
          <a:avLst/>
          <a:gdLst/>
          <a:ahLst/>
          <a:cxnLst/>
          <a:rect l="0" t="0" r="0" b="0"/>
          <a:pathLst>
            <a:path>
              <a:moveTo>
                <a:pt x="695456" y="0"/>
              </a:moveTo>
              <a:lnTo>
                <a:pt x="695456" y="120699"/>
              </a:lnTo>
              <a:lnTo>
                <a:pt x="0" y="120699"/>
              </a:lnTo>
              <a:lnTo>
                <a:pt x="0" y="24139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2192E4-287D-3442-9D22-77489932C1C5}">
      <dsp:nvSpPr>
        <dsp:cNvPr id="0" name=""/>
        <dsp:cNvSpPr/>
      </dsp:nvSpPr>
      <dsp:spPr>
        <a:xfrm>
          <a:off x="2183503" y="1365"/>
          <a:ext cx="1149515" cy="57475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rgbClr val="9437FF"/>
              </a:solidFill>
            </a:rPr>
            <a:t>[Company Legal Name] </a:t>
          </a:r>
        </a:p>
      </dsp:txBody>
      <dsp:txXfrm>
        <a:off x="2183503" y="1365"/>
        <a:ext cx="1149515" cy="574757"/>
      </dsp:txXfrm>
    </dsp:sp>
    <dsp:sp modelId="{E009EBF0-4D35-9842-82C9-666FFAA34CCE}">
      <dsp:nvSpPr>
        <dsp:cNvPr id="0" name=""/>
        <dsp:cNvSpPr/>
      </dsp:nvSpPr>
      <dsp:spPr>
        <a:xfrm>
          <a:off x="1488046" y="817521"/>
          <a:ext cx="1149515" cy="57475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rgbClr val="9437FF"/>
              </a:solidFill>
            </a:rPr>
            <a:t>[Company Legal Name]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rgbClr val="9437FF"/>
              </a:solidFill>
            </a:rPr>
            <a:t>X %</a:t>
          </a:r>
        </a:p>
      </dsp:txBody>
      <dsp:txXfrm>
        <a:off x="1488046" y="817521"/>
        <a:ext cx="1149515" cy="574757"/>
      </dsp:txXfrm>
    </dsp:sp>
    <dsp:sp modelId="{08420E77-8DFA-3C4D-AF02-F18B2E3F4A61}">
      <dsp:nvSpPr>
        <dsp:cNvPr id="0" name=""/>
        <dsp:cNvSpPr/>
      </dsp:nvSpPr>
      <dsp:spPr>
        <a:xfrm>
          <a:off x="1775425" y="1633676"/>
          <a:ext cx="1149515" cy="57475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rgbClr val="9437FF"/>
              </a:solidFill>
            </a:rPr>
            <a:t>[Owner]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rgbClr val="9437FF"/>
              </a:solidFill>
            </a:rPr>
            <a:t>X %</a:t>
          </a:r>
        </a:p>
      </dsp:txBody>
      <dsp:txXfrm>
        <a:off x="1775425" y="1633676"/>
        <a:ext cx="1149515" cy="574757"/>
      </dsp:txXfrm>
    </dsp:sp>
    <dsp:sp modelId="{4A8CF466-8BCC-8C44-A4D5-502C276FEA2A}">
      <dsp:nvSpPr>
        <dsp:cNvPr id="0" name=""/>
        <dsp:cNvSpPr/>
      </dsp:nvSpPr>
      <dsp:spPr>
        <a:xfrm>
          <a:off x="2878959" y="817521"/>
          <a:ext cx="1149515" cy="57475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rgbClr val="9437FF"/>
              </a:solidFill>
            </a:rPr>
            <a:t>[Company Legal Name]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rgbClr val="9437FF"/>
              </a:solidFill>
            </a:rPr>
            <a:t>X %</a:t>
          </a:r>
        </a:p>
      </dsp:txBody>
      <dsp:txXfrm>
        <a:off x="2878959" y="817521"/>
        <a:ext cx="1149515" cy="574757"/>
      </dsp:txXfrm>
    </dsp:sp>
    <dsp:sp modelId="{35E27F87-76BE-2C4D-8CEE-999385DEEA2D}">
      <dsp:nvSpPr>
        <dsp:cNvPr id="0" name=""/>
        <dsp:cNvSpPr/>
      </dsp:nvSpPr>
      <dsp:spPr>
        <a:xfrm>
          <a:off x="3166338" y="1633676"/>
          <a:ext cx="1149515" cy="57475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rgbClr val="9437FF"/>
              </a:solidFill>
            </a:rPr>
            <a:t>Owner?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rgbClr val="9437FF"/>
              </a:solidFill>
            </a:rPr>
            <a:t>X %</a:t>
          </a:r>
        </a:p>
      </dsp:txBody>
      <dsp:txXfrm>
        <a:off x="3166338" y="1633676"/>
        <a:ext cx="1149515" cy="57475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e Reed</dc:creator>
  <cp:keywords/>
  <dc:description/>
  <cp:lastModifiedBy>Maggie D'Angelo</cp:lastModifiedBy>
  <cp:revision>2</cp:revision>
  <dcterms:created xsi:type="dcterms:W3CDTF">2025-08-21T17:51:00Z</dcterms:created>
  <dcterms:modified xsi:type="dcterms:W3CDTF">2025-08-21T17:51:00Z</dcterms:modified>
</cp:coreProperties>
</file>